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Professional Hairdressing Training Program in Sri Lanka Colombo</w:t>
      </w:r>
    </w:p>
    <w:bookmarkEnd w:id="20"/>
    <w:p>
      <w:pPr>
        <w:pStyle w:val="BodyText"/>
      </w:pPr>
      <w:r>
        <w:t xml:space="preserve">[Your Full Name]</w:t>
      </w:r>
    </w:p>
    <w:p>
      <w:pPr>
        <w:pStyle w:val="BodyText"/>
      </w:pPr>
      <w:r>
        <w:t xml:space="preserve">[Your Address]</w:t>
      </w:r>
    </w:p>
    <w:p>
      <w:pPr>
        <w:pStyle w:val="BodyText"/>
      </w:pPr>
      <w:r>
        <w:t xml:space="preserve">Colombo 03, Sri Lanka</w:t>
      </w:r>
    </w:p>
    <w:p>
      <w:pPr>
        <w:pStyle w:val="BodyText"/>
      </w:pPr>
      <w:r>
        <w:t xml:space="preserve">Email: your.email@example.com | Phone: +94 XX XXX XXXX</w:t>
      </w:r>
    </w:p>
    <w:p>
      <w:pPr>
        <w:pStyle w:val="BodyText"/>
      </w:pPr>
      <w:r>
        <w:t xml:space="preserve">Date: October 26, 2023</w:t>
      </w:r>
    </w:p>
    <w:p>
      <w:pPr>
        <w:pStyle w:val="BodyText"/>
      </w:pPr>
      <w:r>
        <w:t xml:space="preserve">The Scholarship Committee</w:t>
      </w:r>
    </w:p>
    <w:p>
      <w:pPr>
        <w:pStyle w:val="BodyText"/>
      </w:pPr>
      <w:r>
        <w:t xml:space="preserve">Colombo Institute of Hairdressing Arts (CIHA)</w:t>
      </w:r>
    </w:p>
    <w:p>
      <w:pPr>
        <w:pStyle w:val="BodyText"/>
      </w:pPr>
      <w:r>
        <w:t xml:space="preserve">25-27 Galle Road,</w:t>
      </w:r>
    </w:p>
    <w:p>
      <w:pPr>
        <w:pStyle w:val="BodyText"/>
      </w:pPr>
      <w:r>
        <w:t xml:space="preserve">Colombo 03, Sri Lanka</w:t>
      </w:r>
    </w:p>
    <w:bookmarkStart w:id="21" w:name="Xea346e33a6f2b9ebcedbda6f0db5c0276f723ee"/>
    <w:p>
      <w:pPr>
        <w:pStyle w:val="Heading2"/>
      </w:pPr>
      <w:r>
        <w:t xml:space="preserve">SUBJECT: FORMAL APPLICATION FOR SCHOLARSHIP TO PURSUE PROFESSIONAL HAIRDRESSING TRAINING</w:t>
      </w:r>
    </w:p>
    <w:p>
      <w:pPr>
        <w:pStyle w:val="FirstParagraph"/>
      </w:pPr>
      <w:r>
        <w:t xml:space="preserve">Dear Esteemed Scholarship Committee,</w:t>
      </w:r>
    </w:p>
    <w:p>
      <w:pPr>
        <w:pStyle w:val="BodyText"/>
      </w:pPr>
      <w:r>
        <w:t xml:space="preserve">With profound respect and unwavering enthusiasm, I submit this Scholarship Application Letter to formally request financial assistance for the Professional Hairdressing Diploma Program at the Colombo Institute of Hairdressing Arts. As a dedicated young professional from the vibrant community of Sri Lanka Colombo, I have meticulously planned my career trajectory to become a certified hairdresser who will contribute meaningfully to our nation’s beauty industry and cultural identity.</w:t>
      </w:r>
    </w:p>
    <w:p>
      <w:pPr>
        <w:pStyle w:val="BodyText"/>
      </w:pPr>
      <w:r>
        <w:t xml:space="preserve">My journey toward this Scholarship Application Letter began in my childhood home in Battaramulla, Colombo. Witnessing my grandmother’s mastery of traditional Sri Lankan hairstyles—where she wove intricate braids for wedding ceremonies and adorned women with floral patterns using locally sourced ingredients—ignited my passion for hairdressing. Unlike conventional salons, her work celebrated our cultural heritage while adapting to contemporary trends. This duality inspires me to pursue formal training that honors tradition while embracing global innovations. I believe Sri Lanka Colombo, as the country’s economic and cultural epicenter, offers the perfect environment to blend these elements through rigorous education.</w:t>
      </w:r>
    </w:p>
    <w:p>
      <w:pPr>
        <w:pStyle w:val="BodyText"/>
      </w:pPr>
      <w:r>
        <w:t xml:space="preserve">After completing my A-Levels at St. Thomas' College in Mount Lavinia with a focus on Design Studies (Grade 'A'), I worked as an apprentice at "Velvet Tresses Salon" in Colombo Fort for 18 months. This hands-on experience solidified my commitment to the craft but also revealed critical gaps: while I mastered basic cuts and color application, I lacked structured training in advanced techniques like precision layering, chemical treatments, and sustainable salon practices. The salon’s clientele—ranging from corporate professionals to bridal parties—demanded skills I could only acquire through accredited education. My supervisor frequently remarked that my natural talent was "underdeveloped without formal training," a sentiment I now embrace as motivation.</w:t>
      </w:r>
    </w:p>
    <w:p>
      <w:pPr>
        <w:pStyle w:val="BodyText"/>
      </w:pPr>
      <w:r>
        <w:t xml:space="preserve">My decision to apply for this scholarship stems from both financial necessity and strategic ambition. As the eldest daughter of a single mother who operates a small vegetable stall in Colombo’s Pettah market, I bear primary responsibility for household expenses. While my part-time work at the salon covers basic living costs, tuition fees for CIHA’s 12-month program (exceeding LKR 850,000) are beyond our means. This Scholarship Application Letter is not merely a request; it is a pledge to maximize every resource I receive. I have researched CIHA extensively—it boasts a 95% graduate employment rate, partnerships with luxury hotels like Cinnamon Grand Colombo, and faculty certified by the International Association of Hairdressing (IAH). These credentials make it the ideal institution to elevate my skills for Sri Lanka Colombo’s competitive beauty sector.</w:t>
      </w:r>
    </w:p>
    <w:p>
      <w:pPr>
        <w:pStyle w:val="BodyText"/>
      </w:pPr>
      <w:r>
        <w:t xml:space="preserve">Why is this Scholarship Critical for My Path as a Hairdresser? The current beauty industry in Sri Lanka Colombo is rapidly evolving, with demand surging for skilled professionals who understand both global trends and local preferences. According to the 2023 Sri Lanka Tourism Development Authority report, luxury salons in Colombo generated LKR 15 billion annually—a figure projected to rise by 20% by 2026. Yet, only 15% of Colombo’s hairdressers hold nationally recognized certifications. My goal is to bridge this gap: after graduation, I will open a boutique salon in Kollupitiya specializing in culturally inspired hair artistry (e.g., "Rukhmini" braids for traditional weddings and eco-friendly color systems using Sri Lankan botanicals). This initiative directly supports the government’s "Sustainable Tourism 2030" vision by creating jobs and promoting local craftsmanship.</w:t>
      </w:r>
    </w:p>
    <w:p>
      <w:pPr>
        <w:pStyle w:val="BodyText"/>
      </w:pPr>
      <w:r>
        <w:t xml:space="preserve">My academic record reflects my discipline. In high school, I led a community project where we taught haircare techniques to underprivileged girls at the Colombo Youth Center—reducing salon costs for 50+ participants through DIY workshops using natural ingredients. This experience taught me to communicate complex concepts simply—a skill vital for mentoring future hairdressers in Sri Lanka Colombo’s diverse communities. CIHA’s curriculum, particularly modules on "Cultural Sensitivity in Beauty Services" and "Entrepreneurship for Salons," aligns perfectly with this mission.</w:t>
      </w:r>
    </w:p>
    <w:p>
      <w:pPr>
        <w:pStyle w:val="BodyText"/>
      </w:pPr>
      <w:r>
        <w:t xml:space="preserve">Financially, I have prepared a detailed budget demonstrating how the scholarship would be utilized: 65% toward tuition, 20% for tools/supplies (including organic hair products sourced from Kandy’s eco-cooperatives), and 15% for transportation to CIHA’s campus near the Colombo Fort train station. I will maintain a part-time role as a beauty assistant at "Aurora Salon" to cover minimal living expenses, ensuring no funds are diverted from my education. The scholarship would alleviate my family’s burden while accelerating my ability to contribute economically—within two years of graduating, I project generating LKR 1.2 million annually in revenue (tax-compliant) for Sri Lanka Colombo’s local economy.</w:t>
      </w:r>
    </w:p>
    <w:p>
      <w:pPr>
        <w:pStyle w:val="BodyText"/>
      </w:pPr>
      <w:r>
        <w:t xml:space="preserve">This Scholarship Application Letter represents more than financial support; it is an investment in Sri Lanka’s cultural and economic future. As a hairdresser, I will not just cut hair but weave stories of our heritage into every strand. In Colombo—a city where tradition meets modernity—I aim to prove that beauty services can be both artistry and social catalyst. I am deeply committed to upholding CIHA’s values of excellence, integrity, and community service, which mirror my own principles.</w:t>
      </w:r>
    </w:p>
    <w:p>
      <w:pPr>
        <w:pStyle w:val="BodyText"/>
      </w:pPr>
      <w:r>
        <w:t xml:space="preserve">Thank you for considering my application. I welcome the opportunity to discuss how my background as a Sri Lankan Colombo native and aspiring hairdresser aligns with your scholarship goals. I have attached all required documents: academic transcripts, letters of recommendation from my salon supervisor and community project lead, and a detailed budget plan. I am available for an interview at your convenience.</w:t>
      </w:r>
    </w:p>
    <w:p>
      <w:pPr>
        <w:pStyle w:val="BodyText"/>
      </w:pPr>
      <w:r>
        <w:t xml:space="preserve">With sincere gratitude,</w:t>
      </w:r>
    </w:p>
    <w:p>
      <w:pPr>
        <w:pStyle w:val="BodyText"/>
      </w:pPr>
      <w:r>
        <w:t xml:space="preserve">[Your Full Name]</w:t>
      </w:r>
    </w:p>
    <w:p>
      <w:pPr>
        <w:pStyle w:val="BodyText"/>
      </w:pPr>
      <w:r>
        <w:t xml:space="preserve">Aspiring Hairdresser | Sri Lanka Colombo Native</w:t>
      </w:r>
    </w:p>
    <w:p>
      <w:pPr>
        <w:pStyle w:val="BodyText"/>
      </w:pPr>
      <w:r>
        <w:rPr>
          <w:bCs/>
          <w:b/>
        </w:rPr>
        <w:t xml:space="preserve">Note:</w:t>
      </w:r>
      <w:r>
        <w:t xml:space="preserve"> </w:t>
      </w:r>
      <w:r>
        <w:t xml:space="preserve">This Scholarship Application Letter totals approximately 870 words, integrating "Scholarship Application Letter," "Hairdresser," and "Sri Lanka Colombo" as required elements while maintaining natural context for a hairdressing scholarship in Colomb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Sri Lanka Colombo</dc:title>
  <dc:creator/>
  <dc:language>en</dc:language>
  <cp:keywords/>
  <dcterms:created xsi:type="dcterms:W3CDTF">2026-07-24T07:58:45Z</dcterms:created>
  <dcterms:modified xsi:type="dcterms:W3CDTF">2026-07-24T07:58:45Z</dcterms:modified>
</cp:coreProperties>
</file>

<file path=docProps/custom.xml><?xml version="1.0" encoding="utf-8"?>
<Properties xmlns="http://schemas.openxmlformats.org/officeDocument/2006/custom-properties" xmlns:vt="http://schemas.openxmlformats.org/officeDocument/2006/docPropsVTypes"/>
</file>